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3A013F05" w:rsidR="00391B6C" w:rsidRDefault="00AD3847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1830DFC6">
                <wp:simplePos x="0" y="0"/>
                <wp:positionH relativeFrom="column">
                  <wp:posOffset>-776177</wp:posOffset>
                </wp:positionH>
                <wp:positionV relativeFrom="paragraph">
                  <wp:posOffset>372140</wp:posOffset>
                </wp:positionV>
                <wp:extent cx="1462405" cy="1453567"/>
                <wp:effectExtent l="19050" t="19050" r="23495" b="13335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145356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AD38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AD38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2D159F55" w14:textId="77777777" w:rsidR="00AD3847" w:rsidRPr="00B870D4" w:rsidRDefault="00AD3847" w:rsidP="00AD384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Understand that many different devic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es can be used in isolation and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sometimes together to produce digital ‘content’.</w:t>
                            </w:r>
                          </w:p>
                          <w:p w14:paraId="318E4903" w14:textId="77777777" w:rsidR="00AD3847" w:rsidRPr="00B870D4" w:rsidRDefault="00AD3847" w:rsidP="00AD384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Understand that you can convert between different formats of files.</w:t>
                            </w:r>
                          </w:p>
                          <w:p w14:paraId="332C113C" w14:textId="19F37D2B" w:rsidR="00FC292C" w:rsidRPr="00FC292C" w:rsidRDefault="00FC292C" w:rsidP="00AD3847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1pt;margin-top:29.3pt;width:115.15pt;height:114.45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" fillcolor="white [3212]" strokecolor="#00b050" strokeweight="2.25pt">
                <v:textbox>
                  <w:txbxContent>
                    <w:p w14:paraId="73944758" w14:textId="77777777" w:rsidR="00F63B3A" w:rsidRPr="00AD38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AD38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2D159F55" w14:textId="77777777" w:rsidR="00AD3847" w:rsidRPr="00B870D4" w:rsidRDefault="00AD3847" w:rsidP="00AD384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Understand that many different devic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es can be used in isolation and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sometimes together to produce digital ‘content’.</w:t>
                      </w:r>
                    </w:p>
                    <w:p w14:paraId="318E4903" w14:textId="77777777" w:rsidR="00AD3847" w:rsidRPr="00B870D4" w:rsidRDefault="00AD3847" w:rsidP="00AD384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Understand that you can convert between different formats of files.</w:t>
                      </w:r>
                    </w:p>
                    <w:p w14:paraId="332C113C" w14:textId="19F37D2B" w:rsidR="00FC292C" w:rsidRPr="00FC292C" w:rsidRDefault="00FC292C" w:rsidP="00AD3847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6A03DC36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6A21583C" w:rsidR="00F63B3A" w:rsidRPr="00F63B3A" w:rsidRDefault="007B233A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reate, Manipulate and Manage Digital Content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082D"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6A21583C" w:rsidR="00F63B3A" w:rsidRPr="00F63B3A" w:rsidRDefault="007B233A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reate, Manipulate and Manage Digital Content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="0096247E">
        <w:rPr>
          <w:color w:val="0000FF"/>
          <w:lang w:eastAsia="en-GB"/>
        </w:rPr>
        <w:t xml:space="preserve"> </w:t>
      </w:r>
    </w:p>
    <w:p w14:paraId="15549C33" w14:textId="306C0F67" w:rsidR="00391B6C" w:rsidRDefault="006F73CE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123581D5">
                <wp:simplePos x="0" y="0"/>
                <wp:positionH relativeFrom="column">
                  <wp:posOffset>-777766</wp:posOffset>
                </wp:positionH>
                <wp:positionV relativeFrom="paragraph">
                  <wp:posOffset>4866859</wp:posOffset>
                </wp:positionV>
                <wp:extent cx="1462405" cy="2017986"/>
                <wp:effectExtent l="19050" t="19050" r="23495" b="2095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20179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840A48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40A48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840A48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840A48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39CB662E" w14:textId="77777777" w:rsidR="00AD3847" w:rsidRDefault="00AD3847" w:rsidP="00AD384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55C7DD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Understand that animation is a sequence of still images. </w:t>
                            </w:r>
                          </w:p>
                          <w:p w14:paraId="0F07B048" w14:textId="77777777" w:rsidR="006F73CE" w:rsidRDefault="00AD3847" w:rsidP="006F73CE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Know what the term multimedia mean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  <w:p w14:paraId="42DFA39E" w14:textId="0475B3DC" w:rsidR="006F73CE" w:rsidRPr="006F73CE" w:rsidRDefault="006F73CE" w:rsidP="006F73CE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F73C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6F73CE"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F73CE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Save and store work in an appropriate are, and be able to retrieve and amend it.</w:t>
                            </w:r>
                          </w:p>
                          <w:p w14:paraId="1894C5CF" w14:textId="77777777" w:rsidR="006F73CE" w:rsidRPr="006F73CE" w:rsidRDefault="006F73CE" w:rsidP="006F73CE">
                            <w:pPr>
                              <w:widowControl w:val="0"/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spacing w:line="240" w:lineRule="auto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6F73C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6F73CE"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F73CE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Start to understand that content needs to be changed according to the audience.</w:t>
                            </w:r>
                          </w:p>
                          <w:p w14:paraId="4A3A8A7C" w14:textId="77777777" w:rsidR="006F73CE" w:rsidRPr="00DA7FC8" w:rsidRDefault="006F73CE" w:rsidP="00AD384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55C7DD"/>
                                <w:sz w:val="18"/>
                                <w:szCs w:val="18"/>
                              </w:rPr>
                            </w:pPr>
                          </w:p>
                          <w:p w14:paraId="7F99B01C" w14:textId="65A0CAE9" w:rsidR="00FC292C" w:rsidRPr="00FC292C" w:rsidRDefault="00FC292C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6BC2F2" id="_x0000_t202" coordsize="21600,21600" o:spt="202" path="m,l,21600r21600,l21600,xe">
                <v:stroke joinstyle="miter"/>
                <v:path gradientshapeok="t" o:connecttype="rect"/>
              </v:shapetype>
              <v:shape id="_x0000_s1043" type="#_x0000_t202" style="position:absolute;margin-left:-61.25pt;margin-top:383.2pt;width:115.15pt;height:158.9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" fillcolor="white [3212]" strokecolor="#00b0f0" strokeweight="3pt">
                <v:textbox>
                  <w:txbxContent>
                    <w:p w14:paraId="1BED29E4" w14:textId="77777777" w:rsidR="00F63B3A" w:rsidRPr="00840A48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840A48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840A48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840A48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39CB662E" w14:textId="77777777" w:rsidR="00AD3847" w:rsidRDefault="00AD3847" w:rsidP="00AD384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55C7DD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Understand that animation is a sequence of still images. </w:t>
                      </w:r>
                    </w:p>
                    <w:p w14:paraId="0F07B048" w14:textId="77777777" w:rsidR="006F73CE" w:rsidRDefault="00AD3847" w:rsidP="006F73CE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Know what the term multimedia mean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s</w:t>
                      </w:r>
                    </w:p>
                    <w:p w14:paraId="42DFA39E" w14:textId="0475B3DC" w:rsidR="006F73CE" w:rsidRPr="006F73CE" w:rsidRDefault="006F73CE" w:rsidP="006F73CE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6F73CE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6F73CE">
                        <w:rPr>
                          <w:rFonts w:ascii="Gill Sans MT" w:hAnsi="Gill Sans MT" w:cs="Arial"/>
                          <w:sz w:val="18"/>
                          <w:szCs w:val="18"/>
                        </w:rPr>
                        <w:t xml:space="preserve"> </w:t>
                      </w:r>
                      <w:r w:rsidRPr="006F73CE">
                        <w:rPr>
                          <w:rFonts w:ascii="Gill Sans MT" w:hAnsi="Gill Sans MT"/>
                          <w:sz w:val="18"/>
                          <w:szCs w:val="18"/>
                        </w:rPr>
                        <w:t>Save and store work in an appropriate are, and be able to retrieve and amend it.</w:t>
                      </w:r>
                    </w:p>
                    <w:p w14:paraId="1894C5CF" w14:textId="77777777" w:rsidR="006F73CE" w:rsidRPr="006F73CE" w:rsidRDefault="006F73CE" w:rsidP="006F73CE">
                      <w:pPr>
                        <w:widowControl w:val="0"/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pacing w:line="240" w:lineRule="auto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6F73CE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6F73CE">
                        <w:rPr>
                          <w:rFonts w:ascii="Gill Sans MT" w:hAnsi="Gill Sans MT" w:cs="Arial"/>
                          <w:sz w:val="18"/>
                          <w:szCs w:val="18"/>
                        </w:rPr>
                        <w:t xml:space="preserve"> </w:t>
                      </w:r>
                      <w:r w:rsidRPr="006F73CE">
                        <w:rPr>
                          <w:rFonts w:ascii="Gill Sans MT" w:hAnsi="Gill Sans MT"/>
                          <w:sz w:val="18"/>
                          <w:szCs w:val="18"/>
                        </w:rPr>
                        <w:t>Start to understand that content needs to be changed according to the audience.</w:t>
                      </w:r>
                    </w:p>
                    <w:p w14:paraId="4A3A8A7C" w14:textId="77777777" w:rsidR="006F73CE" w:rsidRPr="00DA7FC8" w:rsidRDefault="006F73CE" w:rsidP="00AD384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55C7DD"/>
                          <w:sz w:val="18"/>
                          <w:szCs w:val="18"/>
                        </w:rPr>
                      </w:pPr>
                    </w:p>
                    <w:p w14:paraId="7F99B01C" w14:textId="65A0CAE9" w:rsidR="00FC292C" w:rsidRPr="00FC292C" w:rsidRDefault="00FC292C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8131F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0735D6EC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254641"/>
                <wp:effectExtent l="19050" t="19050" r="12065" b="2222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25464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7C98F" w14:textId="472BCA6A" w:rsidR="00F8131F" w:rsidRPr="00F8131F" w:rsidRDefault="00F63B3A" w:rsidP="00F8131F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AD38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44AC6331" w14:textId="77777777" w:rsidR="00F8131F" w:rsidRPr="00F8131F" w:rsidRDefault="00F8131F" w:rsidP="00F8131F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7C56EA2F" w14:textId="2620D50C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3" type="#_x0000_t202" style="position:absolute;margin-left:342.4pt;margin-top:569.6pt;width:107.05pt;height:98.8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" fillcolor="white [3212]" strokecolor="#ffc000" strokeweight="2.25pt">
                <v:textbox>
                  <w:txbxContent>
                    <w:p w14:paraId="4C67C98F" w14:textId="472BCA6A" w:rsidR="00F8131F" w:rsidRPr="00F8131F" w:rsidRDefault="00F63B3A" w:rsidP="00F8131F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AD38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44AC6331" w14:textId="77777777" w:rsidR="00F8131F" w:rsidRPr="00F8131F" w:rsidRDefault="00F8131F" w:rsidP="00F8131F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bookmarkStart w:id="1" w:name="_GoBack"/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bookmarkEnd w:id="1"/>
                    <w:p w14:paraId="7C56EA2F" w14:textId="2620D50C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D384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45E321C4">
                <wp:simplePos x="0" y="0"/>
                <wp:positionH relativeFrom="column">
                  <wp:posOffset>903767</wp:posOffset>
                </wp:positionH>
                <wp:positionV relativeFrom="paragraph">
                  <wp:posOffset>2268604</wp:posOffset>
                </wp:positionV>
                <wp:extent cx="1462405" cy="1063256"/>
                <wp:effectExtent l="19050" t="19050" r="23495" b="2286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1063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AD38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AD38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3490BB02" w14:textId="77777777" w:rsidR="00AD3847" w:rsidRPr="00B870D4" w:rsidRDefault="00AD3847" w:rsidP="00AD384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Understand the importance of content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and editing to produce digital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content for specific audiences.</w:t>
                            </w:r>
                          </w:p>
                          <w:p w14:paraId="4309FA27" w14:textId="20749BFB" w:rsidR="00FC292C" w:rsidRPr="00AD3847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sz w:val="24"/>
                                <w:szCs w:val="24"/>
                              </w:rPr>
                            </w:pPr>
                            <w:r w:rsidRPr="00AD3847">
                              <w:rPr>
                                <w:rFonts w:ascii="Gill Sans MT" w:hAnsi="Gill Sans MT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5" type="#_x0000_t202" style="position:absolute;margin-left:71.15pt;margin-top:178.65pt;width:115.15pt;height:83.7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" fillcolor="white [3212]" strokecolor="#00b050" strokeweight="2.25pt">
                <v:textbox>
                  <w:txbxContent>
                    <w:p w14:paraId="186F4A96" w14:textId="77777777" w:rsidR="00F63B3A" w:rsidRPr="00AD38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AD38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3490BB02" w14:textId="77777777" w:rsidR="00AD3847" w:rsidRPr="00B870D4" w:rsidRDefault="00AD3847" w:rsidP="00AD384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Understand the importance of content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and editing to produce digital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content for specific audiences.</w:t>
                      </w:r>
                    </w:p>
                    <w:p w14:paraId="4309FA27" w14:textId="20749BFB" w:rsidR="00FC292C" w:rsidRPr="00AD3847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sz w:val="24"/>
                          <w:szCs w:val="24"/>
                        </w:rPr>
                      </w:pPr>
                      <w:r w:rsidRPr="00AD3847">
                        <w:rPr>
                          <w:rFonts w:ascii="Gill Sans MT" w:hAnsi="Gill Sans MT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F036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313819B4">
                <wp:simplePos x="0" y="0"/>
                <wp:positionH relativeFrom="column">
                  <wp:posOffset>318977</wp:posOffset>
                </wp:positionH>
                <wp:positionV relativeFrom="paragraph">
                  <wp:posOffset>7234009</wp:posOffset>
                </wp:positionV>
                <wp:extent cx="1951355" cy="2104006"/>
                <wp:effectExtent l="19050" t="19050" r="10795" b="1079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1355" cy="210400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636068" w14:textId="77777777" w:rsidR="00F63B3A" w:rsidRPr="000B221D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0B221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0B221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0B221D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1</w:t>
                            </w:r>
                          </w:p>
                          <w:p w14:paraId="2D31C4DE" w14:textId="77777777" w:rsidR="000F0367" w:rsidRPr="00DA7FC8" w:rsidRDefault="000F0367" w:rsidP="000F036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Know that text can be different colours, 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sizes and styles and that these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can easily be changed.</w:t>
                            </w:r>
                          </w:p>
                          <w:p w14:paraId="695A321E" w14:textId="77777777" w:rsidR="000F0367" w:rsidRPr="00DA7FC8" w:rsidRDefault="000F0367" w:rsidP="000F036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Know that technology can be used to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communicate ideas in different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ways, e.g. text, images, tables and sound.</w:t>
                            </w:r>
                          </w:p>
                          <w:p w14:paraId="44418EF3" w14:textId="77777777" w:rsidR="000F0367" w:rsidRDefault="000F0367" w:rsidP="000F036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ere are a variety of t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ools in graphics packages, each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fulfill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ing a different purpose.</w:t>
                            </w:r>
                          </w:p>
                          <w:p w14:paraId="739ED033" w14:textId="13538EF8" w:rsidR="00FC292C" w:rsidRPr="000F0367" w:rsidRDefault="000F0367" w:rsidP="000F036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DA7FC8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e differences</w:t>
                            </w:r>
                            <w:r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between a graphics package and </w:t>
                            </w:r>
                            <w:r w:rsidRPr="00DA7FC8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paper based art activit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D7560" id="_x0000_s1046" type="#_x0000_t202" style="position:absolute;margin-left:25.1pt;margin-top:569.6pt;width:153.65pt;height:165.65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" fillcolor="white [3212]" strokecolor="#00b0f0" strokeweight="2.25pt">
                <v:textbox>
                  <w:txbxContent>
                    <w:p w14:paraId="77636068" w14:textId="77777777" w:rsidR="00F63B3A" w:rsidRPr="000B221D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0B221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0B221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0B221D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>1</w:t>
                      </w:r>
                    </w:p>
                    <w:p w14:paraId="2D31C4DE" w14:textId="77777777" w:rsidR="000F0367" w:rsidRPr="00DA7FC8" w:rsidRDefault="000F0367" w:rsidP="000F036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Know that text can be different colours, 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sizes and styles and that these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can easily be changed.</w:t>
                      </w:r>
                    </w:p>
                    <w:p w14:paraId="695A321E" w14:textId="77777777" w:rsidR="000F0367" w:rsidRPr="00DA7FC8" w:rsidRDefault="000F0367" w:rsidP="000F036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Know that technology can be used to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communicate ideas in different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ways, e.g. text, images, tables and sound.</w:t>
                      </w:r>
                    </w:p>
                    <w:p w14:paraId="44418EF3" w14:textId="77777777" w:rsidR="000F0367" w:rsidRDefault="000F0367" w:rsidP="000F036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ere are a variety of t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ools in graphics packages, each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fulfill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ing a different purpose.</w:t>
                      </w:r>
                    </w:p>
                    <w:p w14:paraId="739ED033" w14:textId="13538EF8" w:rsidR="00FC292C" w:rsidRPr="000F0367" w:rsidRDefault="000F0367" w:rsidP="000F036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DA7FC8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e differences</w:t>
                      </w:r>
                      <w:r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between a graphics package and </w:t>
                      </w:r>
                      <w:r w:rsidRPr="00DA7FC8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paper based art activities.</w:t>
                      </w:r>
                    </w:p>
                  </w:txbxContent>
                </v:textbox>
              </v:shape>
            </w:pict>
          </mc:Fallback>
        </mc:AlternateContent>
      </w:r>
      <w:r w:rsidR="005714D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040268EA">
                <wp:simplePos x="0" y="0"/>
                <wp:positionH relativeFrom="column">
                  <wp:posOffset>3455581</wp:posOffset>
                </wp:positionH>
                <wp:positionV relativeFrom="paragraph">
                  <wp:posOffset>3406287</wp:posOffset>
                </wp:positionV>
                <wp:extent cx="1977656" cy="1089577"/>
                <wp:effectExtent l="19050" t="19050" r="22860" b="158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7656" cy="108957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5714D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714D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4</w:t>
                            </w:r>
                          </w:p>
                          <w:p w14:paraId="2DCAB46F" w14:textId="77777777" w:rsidR="005714D7" w:rsidRPr="00EC512D" w:rsidRDefault="005714D7" w:rsidP="005714D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Recognise the features of good page design and multimedia presentations.</w:t>
                            </w:r>
                          </w:p>
                          <w:p w14:paraId="5478C9AF" w14:textId="77777777" w:rsidR="005714D7" w:rsidRPr="00EC512D" w:rsidRDefault="005714D7" w:rsidP="005714D7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EC512D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Consider how design features meet the needs of the audience e.g. poster,</w:t>
                            </w:r>
                          </w:p>
                          <w:p w14:paraId="6AAE17F2" w14:textId="38DE2F3B" w:rsidR="00FC292C" w:rsidRPr="00FC292C" w:rsidRDefault="005714D7" w:rsidP="005714D7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EC512D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>newspaper, menu, instru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7" type="#_x0000_t202" style="position:absolute;margin-left:272.1pt;margin-top:268.2pt;width:155.7pt;height:85.8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" fillcolor="white [3212]" strokecolor="red" strokeweight="2.25pt">
                <v:textbox>
                  <w:txbxContent>
                    <w:p w14:paraId="4CBCC244" w14:textId="77777777" w:rsidR="00F63B3A" w:rsidRPr="005714D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714D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4</w:t>
                      </w:r>
                    </w:p>
                    <w:p w14:paraId="2DCAB46F" w14:textId="77777777" w:rsidR="005714D7" w:rsidRPr="00EC512D" w:rsidRDefault="005714D7" w:rsidP="005714D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Recognise the features of good page design and multimedia presentations.</w:t>
                      </w:r>
                    </w:p>
                    <w:p w14:paraId="5478C9AF" w14:textId="77777777" w:rsidR="005714D7" w:rsidRPr="00EC512D" w:rsidRDefault="005714D7" w:rsidP="005714D7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EC512D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Consider how design features meet the needs of the audience e.g. poster,</w:t>
                      </w:r>
                    </w:p>
                    <w:p w14:paraId="6AAE17F2" w14:textId="38DE2F3B" w:rsidR="00FC292C" w:rsidRPr="00FC292C" w:rsidRDefault="005714D7" w:rsidP="005714D7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EC512D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>newspaper, menu, instructions.</w:t>
                      </w:r>
                    </w:p>
                  </w:txbxContent>
                </v:textbox>
              </v:shape>
            </w:pict>
          </mc:Fallback>
        </mc:AlternateContent>
      </w:r>
      <w:r w:rsidR="00F63B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136E83FB">
                <wp:simplePos x="0" y="0"/>
                <wp:positionH relativeFrom="column">
                  <wp:posOffset>2617055</wp:posOffset>
                </wp:positionH>
                <wp:positionV relativeFrom="paragraph">
                  <wp:posOffset>4760236</wp:posOffset>
                </wp:positionV>
                <wp:extent cx="1462405" cy="890270"/>
                <wp:effectExtent l="19050" t="19050" r="23495" b="2413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8902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77777777" w:rsidR="00F63B3A" w:rsidRPr="00AD3847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AD3847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3</w:t>
                            </w:r>
                          </w:p>
                          <w:p w14:paraId="469F8005" w14:textId="6E633542" w:rsidR="00FC292C" w:rsidRP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8" type="#_x0000_t202" style="position:absolute;margin-left:206.05pt;margin-top:374.8pt;width:115.15pt;height:70.1pt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" fillcolor="white [3212]" strokecolor="red" strokeweight="2.25pt">
                <v:textbox>
                  <w:txbxContent>
                    <w:p w14:paraId="2F1472FA" w14:textId="77777777" w:rsidR="00F63B3A" w:rsidRPr="00AD3847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AD3847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3</w:t>
                      </w:r>
                    </w:p>
                    <w:p w14:paraId="469F8005" w14:textId="6E633542" w:rsidR="00FC292C" w:rsidRP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840A4"/>
    <w:rsid w:val="000B221D"/>
    <w:rsid w:val="000C65AB"/>
    <w:rsid w:val="000F0367"/>
    <w:rsid w:val="000F03D2"/>
    <w:rsid w:val="000F6F95"/>
    <w:rsid w:val="0010339A"/>
    <w:rsid w:val="002E6806"/>
    <w:rsid w:val="00391B6C"/>
    <w:rsid w:val="003B7D89"/>
    <w:rsid w:val="004478F4"/>
    <w:rsid w:val="005714D7"/>
    <w:rsid w:val="006130CF"/>
    <w:rsid w:val="006510B8"/>
    <w:rsid w:val="00696077"/>
    <w:rsid w:val="006F73CE"/>
    <w:rsid w:val="007443FF"/>
    <w:rsid w:val="0075678A"/>
    <w:rsid w:val="007B233A"/>
    <w:rsid w:val="007E2EF9"/>
    <w:rsid w:val="00831CB6"/>
    <w:rsid w:val="00840A48"/>
    <w:rsid w:val="008431AB"/>
    <w:rsid w:val="00851A3C"/>
    <w:rsid w:val="0088231D"/>
    <w:rsid w:val="008F4FC4"/>
    <w:rsid w:val="0096247E"/>
    <w:rsid w:val="009876AA"/>
    <w:rsid w:val="00A10420"/>
    <w:rsid w:val="00A62F60"/>
    <w:rsid w:val="00A82C2A"/>
    <w:rsid w:val="00AD3847"/>
    <w:rsid w:val="00C8098F"/>
    <w:rsid w:val="00D55916"/>
    <w:rsid w:val="00DF3E0A"/>
    <w:rsid w:val="00F63B3A"/>
    <w:rsid w:val="00F8131F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Default">
    <w:name w:val="Default"/>
    <w:rsid w:val="00F8131F"/>
    <w:pPr>
      <w:autoSpaceDE w:val="0"/>
      <w:adjustRightInd w:val="0"/>
      <w:spacing w:after="0" w:line="240" w:lineRule="auto"/>
      <w:textAlignment w:val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7</cp:revision>
  <cp:lastPrinted>2019-12-02T18:00:00Z</cp:lastPrinted>
  <dcterms:created xsi:type="dcterms:W3CDTF">2020-01-19T16:39:00Z</dcterms:created>
  <dcterms:modified xsi:type="dcterms:W3CDTF">2020-04-29T15:27:00Z</dcterms:modified>
</cp:coreProperties>
</file>